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CDB7F5" w14:textId="77777777"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Timeliness of task completion</w:t>
      </w:r>
    </w:p>
    <w:p w14:paraId="37172C7A" w14:textId="77777777"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Did the team member submit materials to the team by the deadlines agreed upon within the team, or did the team member miss some/all deadlines and hold up progress for the rest of the team?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14:paraId="0F2D6B58"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0F1206D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14:paraId="419DE4C9" w14:textId="77777777"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14:paraId="615EDC11"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14:paraId="23303AB0"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5C7BC969"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14:paraId="13EAB510"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2E30DA37"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always delivered all materials well in advance of deadlines </w:t>
            </w:r>
          </w:p>
        </w:tc>
      </w:tr>
      <w:tr w:rsidR="00881236" w:rsidRPr="00881236" w14:paraId="60CA209B"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0C482917"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14:paraId="475CFED8"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55A973BE"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always met deadlines </w:t>
            </w:r>
          </w:p>
        </w:tc>
      </w:tr>
      <w:tr w:rsidR="00881236" w:rsidRPr="00881236" w14:paraId="2C670E7C"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4551B951"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14:paraId="6B3F3E8D"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744F972A"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usually submitted materials on time; but one was late, but with only a minor impact on team progress </w:t>
            </w:r>
          </w:p>
        </w:tc>
      </w:tr>
      <w:tr w:rsidR="00881236" w:rsidRPr="00881236" w14:paraId="35034929"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08A37800"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5</w:t>
            </w:r>
          </w:p>
        </w:tc>
        <w:tc>
          <w:tcPr>
            <w:tcW w:w="0" w:type="auto"/>
            <w:tcBorders>
              <w:top w:val="single" w:sz="8" w:space="0" w:color="000000"/>
              <w:left w:val="single" w:sz="8" w:space="0" w:color="000000"/>
              <w:bottom w:val="single" w:sz="8" w:space="0" w:color="000000"/>
              <w:right w:val="single" w:sz="8" w:space="0" w:color="000000"/>
            </w:tcBorders>
            <w:hideMark/>
          </w:tcPr>
          <w:p w14:paraId="023F6063"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546154E9"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usually submitted materials on time; but one was very late or really held up team progress </w:t>
            </w:r>
          </w:p>
        </w:tc>
      </w:tr>
      <w:tr w:rsidR="00881236" w:rsidRPr="00881236" w14:paraId="57D82080"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5A1A848E"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14:paraId="465C338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5A325447"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consistently late; never submitted material on time to the team </w:t>
            </w:r>
          </w:p>
        </w:tc>
      </w:tr>
    </w:tbl>
    <w:p w14:paraId="1963C03E" w14:textId="77777777"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Team cooperation</w:t>
      </w:r>
    </w:p>
    <w:p w14:paraId="22D2DA06" w14:textId="77777777"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Did the team member actively participate in team discussions, and try to help the team reach consensus, or did the team member actively fight the other team members (preventing consensus from being reached)?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14:paraId="47CE10B4"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0E02E74F"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14:paraId="20706DFC" w14:textId="77777777"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14:paraId="14381D70"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14:paraId="4A9BFAD0"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47639A03"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14:paraId="53185003"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66C264A5"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actively strived to get all members to participate, ensured everyone had a voice, made sure meetings ran smoothly and stayed on topic. </w:t>
            </w:r>
          </w:p>
        </w:tc>
      </w:tr>
      <w:tr w:rsidR="00881236" w:rsidRPr="00881236" w14:paraId="7473B0B3"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5CF1D47A"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14:paraId="44714122"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47DC9602"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participated, and was able to reach an agreement with the other team members in a reasonable period of time </w:t>
            </w:r>
          </w:p>
        </w:tc>
      </w:tr>
      <w:tr w:rsidR="00881236" w:rsidRPr="00881236" w14:paraId="5E5C49DA"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154ECB66"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14:paraId="0ADDD203"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7ACE7B47"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participated sometimes in group meetings, but did not take an active role </w:t>
            </w:r>
          </w:p>
        </w:tc>
      </w:tr>
      <w:tr w:rsidR="00881236" w:rsidRPr="00881236" w14:paraId="711E5724"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158A222A"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14:paraId="6F4D634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06E743BD"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had no cooperation; sat silent in meetings or always fought with other team members </w:t>
            </w:r>
          </w:p>
        </w:tc>
      </w:tr>
      <w:tr w:rsidR="00881236" w:rsidRPr="00881236" w14:paraId="79C0F388"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3401E3BC"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14:paraId="478A6D40"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248E14CE"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is Donald Duck and always shouted in a voice that nobody could understand </w:t>
            </w:r>
          </w:p>
        </w:tc>
      </w:tr>
    </w:tbl>
    <w:p w14:paraId="7A4B9A4B" w14:textId="77777777"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Quality of work product</w:t>
      </w:r>
    </w:p>
    <w:p w14:paraId="416B330C" w14:textId="77777777"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Did the team member produce good quality output which you were proud to be associated with, or did the team member produce lower quality work items which you felt were substandard?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14:paraId="5A42027F"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48921A51"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14:paraId="28086FCB" w14:textId="77777777"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14:paraId="66B57478"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14:paraId="4AF266F8"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3166B959"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14:paraId="4CE164C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7DE4BB4D"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s work was exceptional, and served as a leading example for other members in the team </w:t>
            </w:r>
          </w:p>
        </w:tc>
      </w:tr>
      <w:tr w:rsidR="00881236" w:rsidRPr="00881236" w14:paraId="087DE8C6"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50650472"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14:paraId="4E6866C6"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163BA036"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s materials were very good, and no rework was necessary before submission </w:t>
            </w:r>
          </w:p>
        </w:tc>
      </w:tr>
      <w:tr w:rsidR="00881236" w:rsidRPr="00881236" w14:paraId="1A3DD0EE"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6157AD66"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14:paraId="7BA4081B"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5ED7DCC8"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s materials were usually very good, but one or two items had to be reworked prior to submission </w:t>
            </w:r>
          </w:p>
        </w:tc>
      </w:tr>
      <w:tr w:rsidR="00881236" w:rsidRPr="00881236" w14:paraId="3A50E228"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5084FFFE"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14:paraId="195DA2B2"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38373DF6"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produced very poor materials; most materials had to be reworked before submission for grading </w:t>
            </w:r>
          </w:p>
        </w:tc>
      </w:tr>
    </w:tbl>
    <w:p w14:paraId="65B95F5D" w14:textId="77777777"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bookmarkStart w:id="0" w:name="_GoBack"/>
      <w:bookmarkEnd w:id="0"/>
      <w:r w:rsidRPr="00881236">
        <w:rPr>
          <w:rFonts w:ascii="Times New Roman" w:eastAsia="Times New Roman" w:hAnsi="Times New Roman" w:cs="Times New Roman"/>
          <w:b/>
          <w:bCs/>
          <w:color w:val="000000"/>
          <w:sz w:val="36"/>
          <w:szCs w:val="36"/>
        </w:rPr>
        <w:t>Breadth of experience</w:t>
      </w:r>
    </w:p>
    <w:p w14:paraId="138C6F52" w14:textId="77777777"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lastRenderedPageBreak/>
        <w:t xml:space="preserve">Did the team member actively participate in all areas of the team's project, or did he/she try to specialize in one area?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14:paraId="6998C12B"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0D974BE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14:paraId="004859E1" w14:textId="77777777"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14:paraId="72ACC89A"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14:paraId="26CDB874"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24377533"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14:paraId="7E97F28D"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264100F0"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was very active in all areas of the project, and lent an extra hand without needing to be asked to </w:t>
            </w:r>
          </w:p>
        </w:tc>
      </w:tr>
      <w:tr w:rsidR="00881236" w:rsidRPr="00881236" w14:paraId="6BC1D561"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3D29F5A2"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14:paraId="0DC12A3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467E063B"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took an active interest in all areas of the project and offered to help out when possible </w:t>
            </w:r>
          </w:p>
        </w:tc>
      </w:tr>
      <w:tr w:rsidR="00881236" w:rsidRPr="00881236" w14:paraId="27CE87EC"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0623E32D"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14:paraId="29CEEF6B"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02C3ACF3"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mainly specialized in one area of the project, but did help out on one or two other areas when asked </w:t>
            </w:r>
          </w:p>
        </w:tc>
      </w:tr>
      <w:tr w:rsidR="00881236" w:rsidRPr="00881236" w14:paraId="05653EE1"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39413191"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14:paraId="15176770"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3DE7EC69"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specialized in one area and flat out refused to work on other areas of the project when requested to do so </w:t>
            </w:r>
          </w:p>
        </w:tc>
      </w:tr>
      <w:tr w:rsidR="00881236" w:rsidRPr="00881236" w14:paraId="0F521A57" w14:textId="77777777" w:rsidTr="00881236">
        <w:tc>
          <w:tcPr>
            <w:tcW w:w="0" w:type="auto"/>
            <w:tcBorders>
              <w:top w:val="single" w:sz="8" w:space="0" w:color="000000"/>
              <w:left w:val="single" w:sz="8" w:space="0" w:color="000000"/>
              <w:bottom w:val="single" w:sz="8" w:space="0" w:color="000000"/>
              <w:right w:val="single" w:sz="8" w:space="0" w:color="000000"/>
            </w:tcBorders>
            <w:hideMark/>
          </w:tcPr>
          <w:p w14:paraId="182A0333" w14:textId="77777777"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14:paraId="1EC97D9E"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14:paraId="32E4D1D1"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team member was a micro manager who took over the project and did everything him/herself</w:t>
            </w:r>
          </w:p>
        </w:tc>
      </w:tr>
    </w:tbl>
    <w:p w14:paraId="5BC94628" w14:textId="77777777" w:rsidR="00881236" w:rsidRPr="00881236" w:rsidRDefault="00881236" w:rsidP="00881236">
      <w:pPr>
        <w:spacing w:after="0" w:line="240" w:lineRule="auto"/>
        <w:rPr>
          <w:rFonts w:ascii="Times New Roman" w:eastAsia="Times New Roman" w:hAnsi="Times New Roman" w:cs="Times New Roman"/>
          <w:sz w:val="24"/>
          <w:szCs w:val="24"/>
          <w:lang w:eastAsia="zh-CN"/>
        </w:rPr>
      </w:pPr>
    </w:p>
    <w:p w14:paraId="53956278"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The undersigned team members agree to work on a class project together, and after a team meeting have decided to be evaluated by our fellow teammates using the above evaluation metrics at the end of this project.</w:t>
      </w:r>
    </w:p>
    <w:p w14:paraId="24EF6BB0"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10030D77"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Member 1:</w:t>
      </w:r>
      <w:r w:rsidRPr="00881236">
        <w:rPr>
          <w:rFonts w:ascii="Times New Roman" w:eastAsia="Times New Roman" w:hAnsi="Times New Roman" w:cs="Times New Roman"/>
          <w:color w:val="000000"/>
          <w:sz w:val="24"/>
          <w:szCs w:val="24"/>
        </w:rPr>
        <w:tab/>
        <w:t xml:space="preserve">___________________________________________________________ </w:t>
      </w:r>
    </w:p>
    <w:p w14:paraId="60284F7E"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 xml:space="preserve">(Sign here) </w:t>
      </w:r>
    </w:p>
    <w:p w14:paraId="057E76A2"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5F99E0DE"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 xml:space="preserve">___________________________________________________________ </w:t>
      </w:r>
    </w:p>
    <w:p w14:paraId="2D549172"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14:paraId="205C925D"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1A67CC5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Member 2:</w:t>
      </w:r>
      <w:r w:rsidRPr="00881236">
        <w:rPr>
          <w:rFonts w:ascii="Times New Roman" w:eastAsia="Times New Roman" w:hAnsi="Times New Roman" w:cs="Times New Roman"/>
          <w:color w:val="000000"/>
          <w:sz w:val="24"/>
          <w:szCs w:val="24"/>
        </w:rPr>
        <w:tab/>
        <w:t>___________________________________________________________</w:t>
      </w:r>
    </w:p>
    <w:p w14:paraId="1B179F58"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Sign here)</w:t>
      </w:r>
    </w:p>
    <w:p w14:paraId="7448B61A"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247EFA0F"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___________________________________________________________</w:t>
      </w:r>
    </w:p>
    <w:p w14:paraId="364BD99B"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14:paraId="16E7E614"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59724DC7"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Member 3:</w:t>
      </w:r>
      <w:r w:rsidRPr="00881236">
        <w:rPr>
          <w:rFonts w:ascii="Times New Roman" w:eastAsia="Times New Roman" w:hAnsi="Times New Roman" w:cs="Times New Roman"/>
          <w:color w:val="000000"/>
          <w:sz w:val="24"/>
          <w:szCs w:val="24"/>
        </w:rPr>
        <w:tab/>
        <w:t>___________________________________________________________</w:t>
      </w:r>
    </w:p>
    <w:p w14:paraId="111EB432"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Sign here)</w:t>
      </w:r>
    </w:p>
    <w:p w14:paraId="61F3A107"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5A757297"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___________________________________________________________</w:t>
      </w:r>
    </w:p>
    <w:p w14:paraId="66B9FE05"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14:paraId="0852E6A1"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6F6655AC"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Member 4:</w:t>
      </w:r>
      <w:r w:rsidRPr="00881236">
        <w:rPr>
          <w:rFonts w:ascii="Times New Roman" w:eastAsia="Times New Roman" w:hAnsi="Times New Roman" w:cs="Times New Roman"/>
          <w:color w:val="000000"/>
          <w:sz w:val="24"/>
          <w:szCs w:val="24"/>
        </w:rPr>
        <w:tab/>
        <w:t>___________________________________________________________</w:t>
      </w:r>
    </w:p>
    <w:p w14:paraId="43F1A79D"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Sign here)</w:t>
      </w:r>
    </w:p>
    <w:p w14:paraId="28B7FCE4" w14:textId="77777777" w:rsidR="00881236" w:rsidRPr="00881236" w:rsidRDefault="00881236" w:rsidP="00881236">
      <w:pPr>
        <w:spacing w:after="0" w:line="240" w:lineRule="auto"/>
        <w:rPr>
          <w:rFonts w:ascii="Times New Roman" w:eastAsia="Times New Roman" w:hAnsi="Times New Roman" w:cs="Times New Roman"/>
          <w:sz w:val="24"/>
          <w:szCs w:val="24"/>
        </w:rPr>
      </w:pPr>
    </w:p>
    <w:p w14:paraId="356D7BEA"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___________________________________________________________</w:t>
      </w:r>
    </w:p>
    <w:p w14:paraId="4437859E" w14:textId="77777777"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14:paraId="210DCE6D" w14:textId="77777777" w:rsidR="00C87D5A" w:rsidRDefault="00C87D5A"/>
    <w:sectPr w:rsidR="00C87D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jYxMDA2tTAxNzBU0lEKTi0uzszPAykwrAUA04eJkiwAAAA="/>
  </w:docVars>
  <w:rsids>
    <w:rsidRoot w:val="00F9462C"/>
    <w:rsid w:val="0004008F"/>
    <w:rsid w:val="00881236"/>
    <w:rsid w:val="00C87D5A"/>
    <w:rsid w:val="00CB26E3"/>
    <w:rsid w:val="00F946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A1340"/>
  <w15:chartTrackingRefBased/>
  <w15:docId w15:val="{7943AB10-F620-417C-A89C-F8953B488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8123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123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812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81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860584">
      <w:bodyDiv w:val="1"/>
      <w:marLeft w:val="0"/>
      <w:marRight w:val="0"/>
      <w:marTop w:val="0"/>
      <w:marBottom w:val="0"/>
      <w:divBdr>
        <w:top w:val="none" w:sz="0" w:space="0" w:color="auto"/>
        <w:left w:val="none" w:sz="0" w:space="0" w:color="auto"/>
        <w:bottom w:val="none" w:sz="0" w:space="0" w:color="auto"/>
        <w:right w:val="none" w:sz="0" w:space="0" w:color="auto"/>
      </w:divBdr>
      <w:divsChild>
        <w:div w:id="153304122">
          <w:marLeft w:val="0"/>
          <w:marRight w:val="0"/>
          <w:marTop w:val="0"/>
          <w:marBottom w:val="0"/>
          <w:divBdr>
            <w:top w:val="none" w:sz="0" w:space="0" w:color="auto"/>
            <w:left w:val="none" w:sz="0" w:space="0" w:color="auto"/>
            <w:bottom w:val="none" w:sz="0" w:space="0" w:color="auto"/>
            <w:right w:val="none" w:sz="0" w:space="0" w:color="auto"/>
          </w:divBdr>
        </w:div>
        <w:div w:id="495538596">
          <w:marLeft w:val="0"/>
          <w:marRight w:val="0"/>
          <w:marTop w:val="0"/>
          <w:marBottom w:val="0"/>
          <w:divBdr>
            <w:top w:val="none" w:sz="0" w:space="0" w:color="auto"/>
            <w:left w:val="none" w:sz="0" w:space="0" w:color="auto"/>
            <w:bottom w:val="none" w:sz="0" w:space="0" w:color="auto"/>
            <w:right w:val="none" w:sz="0" w:space="0" w:color="auto"/>
          </w:divBdr>
        </w:div>
        <w:div w:id="314382695">
          <w:marLeft w:val="0"/>
          <w:marRight w:val="0"/>
          <w:marTop w:val="0"/>
          <w:marBottom w:val="0"/>
          <w:divBdr>
            <w:top w:val="none" w:sz="0" w:space="0" w:color="auto"/>
            <w:left w:val="none" w:sz="0" w:space="0" w:color="auto"/>
            <w:bottom w:val="none" w:sz="0" w:space="0" w:color="auto"/>
            <w:right w:val="none" w:sz="0" w:space="0" w:color="auto"/>
          </w:divBdr>
        </w:div>
        <w:div w:id="484201962">
          <w:marLeft w:val="0"/>
          <w:marRight w:val="0"/>
          <w:marTop w:val="0"/>
          <w:marBottom w:val="0"/>
          <w:divBdr>
            <w:top w:val="none" w:sz="0" w:space="0" w:color="auto"/>
            <w:left w:val="none" w:sz="0" w:space="0" w:color="auto"/>
            <w:bottom w:val="none" w:sz="0" w:space="0" w:color="auto"/>
            <w:right w:val="none" w:sz="0" w:space="0" w:color="auto"/>
          </w:divBdr>
        </w:div>
        <w:div w:id="702250920">
          <w:marLeft w:val="0"/>
          <w:marRight w:val="0"/>
          <w:marTop w:val="0"/>
          <w:marBottom w:val="0"/>
          <w:divBdr>
            <w:top w:val="none" w:sz="0" w:space="0" w:color="auto"/>
            <w:left w:val="none" w:sz="0" w:space="0" w:color="auto"/>
            <w:bottom w:val="none" w:sz="0" w:space="0" w:color="auto"/>
            <w:right w:val="none" w:sz="0" w:space="0" w:color="auto"/>
          </w:divBdr>
        </w:div>
        <w:div w:id="1031154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55</Words>
  <Characters>3168</Characters>
  <Application>Microsoft Macintosh Word</Application>
  <DocSecurity>0</DocSecurity>
  <Lines>26</Lines>
  <Paragraphs>7</Paragraphs>
  <ScaleCrop>false</ScaleCrop>
  <Company/>
  <LinksUpToDate>false</LinksUpToDate>
  <CharactersWithSpaces>3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yanjun li</cp:lastModifiedBy>
  <cp:revision>4</cp:revision>
  <dcterms:created xsi:type="dcterms:W3CDTF">2017-09-14T00:43:00Z</dcterms:created>
  <dcterms:modified xsi:type="dcterms:W3CDTF">2017-09-21T19:58:00Z</dcterms:modified>
</cp:coreProperties>
</file>